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B670B" w:rsidRDefault="00F116BE">
      <w:pPr>
        <w:pStyle w:val="Title"/>
      </w:pPr>
      <w:bookmarkStart w:id="0" w:name="_GoBack"/>
      <w:bookmarkEnd w:id="0"/>
      <w:r>
        <w:t>HelloWorld.md</w:t>
      </w:r>
    </w:p>
    <w:p w:rsidR="00BB670B" w:rsidRDefault="00F116BE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BB670B" w:rsidRDefault="00F116BE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BB670B" w:rsidRDefault="00F116BE">
      <w:pPr>
        <w:pStyle w:val="SourceCode"/>
      </w:pPr>
      <w:r>
        <w:rPr>
          <w:rStyle w:val="NormalTok0"/>
        </w:rPr>
        <w:t>## This is a markdown file</w:t>
      </w:r>
    </w:p>
    <w:sectPr w:rsidR="00BB670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FCB2C3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193957"/>
    <w:multiLevelType w:val="multilevel"/>
    <w:tmpl w:val="2BFE0F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B670B"/>
    <w:rsid w:val="00BC48D5"/>
    <w:rsid w:val="00C36279"/>
    <w:rsid w:val="00E315A3"/>
    <w:rsid w:val="00F116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32230672-3C99-4A1C-B622-7CA86302A6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rmarkdown.rstudio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loWorld.md</vt:lpstr>
    </vt:vector>
  </TitlesOfParts>
  <Company>Black Knight Financial Services</Company>
  <LinksUpToDate>false</LinksUpToDate>
  <CharactersWithSpaces>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Zhang, Jiao</dc:creator>
  <cp:lastModifiedBy>Zhang, Jiao</cp:lastModifiedBy>
  <cp:revision>2</cp:revision>
  <dcterms:created xsi:type="dcterms:W3CDTF">2016-03-21T08:26:00Z</dcterms:created>
  <dcterms:modified xsi:type="dcterms:W3CDTF">2016-03-21T08:26:00Z</dcterms:modified>
</cp:coreProperties>
</file>